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6C3C568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</w:t>
      </w:r>
      <w:r w:rsidR="00E30B15">
        <w:rPr>
          <w:rFonts w:ascii="Arial" w:hAnsi="Arial" w:cs="Arial"/>
          <w:b/>
          <w:sz w:val="24"/>
        </w:rPr>
        <w:t>Current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7779BB1E" w14:textId="0FC81F13" w:rsidR="00E87287" w:rsidRPr="00D76052" w:rsidRDefault="00E87287" w:rsidP="00E8728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</w:t>
      </w:r>
      <w:r w:rsidR="00B750DA">
        <w:rPr>
          <w:rFonts w:ascii="Arial" w:hAnsi="Arial" w:cs="Arial"/>
          <w:sz w:val="24"/>
        </w:rPr>
        <w:t>(In Press</w:t>
      </w:r>
      <w:r>
        <w:rPr>
          <w:rFonts w:ascii="Arial" w:hAnsi="Arial" w:cs="Arial"/>
          <w:sz w:val="24"/>
        </w:rPr>
        <w:t xml:space="preserve">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</w:t>
      </w:r>
      <w:r>
        <w:rPr>
          <w:rFonts w:ascii="Arial" w:hAnsi="Arial" w:cs="Arial"/>
          <w:sz w:val="24"/>
        </w:rPr>
        <w:t>.</w:t>
      </w:r>
    </w:p>
    <w:p w14:paraId="61904A28" w14:textId="77777777" w:rsidR="00E87287" w:rsidRDefault="00E8728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77D05AB" w14:textId="4670699B" w:rsidR="00371272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E74419">
        <w:rPr>
          <w:rFonts w:ascii="Arial" w:hAnsi="Arial" w:cs="Arial"/>
          <w:sz w:val="24"/>
        </w:rPr>
        <w:t>In Press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>
        <w:rPr>
          <w:rFonts w:ascii="Arial" w:hAnsi="Arial" w:cs="Arial"/>
          <w:sz w:val="24"/>
        </w:rPr>
        <w:t>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0095302C" w:rsidR="00C65F18" w:rsidRPr="002D6D57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sz w:val="24"/>
        </w:rPr>
        <w:t xml:space="preserve">&amp; Obhi, S.S. (In Press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>
        <w:rPr>
          <w:rFonts w:ascii="Arial" w:hAnsi="Arial" w:cs="Arial"/>
          <w:bCs/>
          <w:sz w:val="24"/>
        </w:rPr>
        <w:t>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342C69C3" w14:textId="26E23030" w:rsid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DDE5D6D" w14:textId="30BB26A1" w:rsidR="00184B22" w:rsidRPr="00906BC0" w:rsidRDefault="00651505" w:rsidP="00184B22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152DAEF6" w14:textId="77777777" w:rsidR="00184B22" w:rsidRPr="00A33EDE" w:rsidRDefault="00184B22" w:rsidP="00E87287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149DD1A3" w14:textId="087FEE35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DC6FC6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  <w:r w:rsidR="00651505">
        <w:rPr>
          <w:rFonts w:ascii="Arial" w:hAnsi="Arial" w:cs="Arial"/>
          <w:sz w:val="24"/>
        </w:rPr>
        <w:t xml:space="preserve"> </w:t>
      </w:r>
      <w:r w:rsidR="00DC6FC6">
        <w:rPr>
          <w:rFonts w:ascii="Arial" w:hAnsi="Arial" w:cs="Arial"/>
          <w:i/>
          <w:iCs/>
          <w:sz w:val="24"/>
        </w:rPr>
        <w:t>Social Neuroscience</w:t>
      </w:r>
      <w:r w:rsidR="00D76052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77B56CBB" w14:textId="3869C3CB" w:rsidR="00F57CF8" w:rsidRPr="00197094" w:rsidRDefault="00197094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Obhi, S.S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&amp; Finger, E. (In Prep.). </w:t>
      </w:r>
      <w:r w:rsidR="003F72BF" w:rsidRPr="003F72BF">
        <w:rPr>
          <w:rFonts w:ascii="Arial" w:hAnsi="Arial" w:cs="Arial"/>
          <w:sz w:val="24"/>
        </w:rPr>
        <w:t>The Sense of Agency for Brain Disorders: A Comprehensive Review and Proposed Unified Model</w:t>
      </w:r>
      <w:r w:rsidR="003F72BF">
        <w:rPr>
          <w:rFonts w:ascii="Arial" w:hAnsi="Arial" w:cs="Arial"/>
          <w:sz w:val="24"/>
        </w:rPr>
        <w:t>.</w:t>
      </w:r>
    </w:p>
    <w:p w14:paraId="0FA3E624" w14:textId="77777777" w:rsidR="00F57CF8" w:rsidRDefault="00F57CF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26DDF5A" w14:textId="7F0B8334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4D5BBB" w14:textId="77777777" w:rsidR="00327626" w:rsidRDefault="00327626" w:rsidP="00C7713F">
      <w:pPr>
        <w:spacing w:after="0" w:line="240" w:lineRule="auto"/>
      </w:pPr>
      <w:r>
        <w:separator/>
      </w:r>
    </w:p>
  </w:endnote>
  <w:endnote w:type="continuationSeparator" w:id="0">
    <w:p w14:paraId="0D1215BF" w14:textId="77777777" w:rsidR="00327626" w:rsidRDefault="00327626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3B0380" w14:textId="77777777" w:rsidR="00327626" w:rsidRDefault="00327626" w:rsidP="00C7713F">
      <w:pPr>
        <w:spacing w:after="0" w:line="240" w:lineRule="auto"/>
      </w:pPr>
      <w:r>
        <w:separator/>
      </w:r>
    </w:p>
  </w:footnote>
  <w:footnote w:type="continuationSeparator" w:id="0">
    <w:p w14:paraId="16A66E2C" w14:textId="77777777" w:rsidR="00327626" w:rsidRDefault="00327626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E7F2A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C0157"/>
    <w:rsid w:val="00FC3F24"/>
    <w:rsid w:val="00FC59AE"/>
    <w:rsid w:val="00FC60C3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</TotalTime>
  <Pages>6</Pages>
  <Words>1700</Words>
  <Characters>969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750</cp:revision>
  <cp:lastPrinted>2020-03-18T01:58:00Z</cp:lastPrinted>
  <dcterms:created xsi:type="dcterms:W3CDTF">2016-10-05T19:10:00Z</dcterms:created>
  <dcterms:modified xsi:type="dcterms:W3CDTF">2021-01-25T15:44:00Z</dcterms:modified>
</cp:coreProperties>
</file>